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300C7D9D" w14:textId="072C954D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3D24BB" w:rsidRPr="003D24BB">
          <w:rPr>
            <w:rStyle w:val="Hyperlink"/>
          </w:rPr>
          <w:t>https://judge.softuni.org/Contests/4408/While-Loop-Lab</w:t>
        </w:r>
      </w:hyperlink>
    </w:p>
    <w:p w14:paraId="540E315A" w14:textId="519F0931" w:rsidR="00B3198A" w:rsidRDefault="00B3198A" w:rsidP="00F1289E">
      <w:pPr>
        <w:pStyle w:val="Heading2"/>
        <w:numPr>
          <w:ilvl w:val="0"/>
          <w:numId w:val="2"/>
        </w:numPr>
      </w:pPr>
      <w:r>
        <w:t>Numbers 1 to 100</w:t>
      </w:r>
    </w:p>
    <w:p w14:paraId="28C63CED" w14:textId="77777777" w:rsidR="00B3198A" w:rsidRDefault="00B3198A" w:rsidP="00B3198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>
        <w:rPr>
          <w:rFonts w:cstheme="minorHAnsi"/>
        </w:rPr>
        <w:t>:</w:t>
      </w:r>
    </w:p>
    <w:p w14:paraId="4A56BB4F" w14:textId="5D308E51" w:rsidR="00B3198A" w:rsidRPr="00F1289E" w:rsidRDefault="00B3198A" w:rsidP="00B3198A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1</w:t>
      </w:r>
      <w:r w:rsidRPr="00F1289E">
        <w:rPr>
          <w:b/>
          <w:bCs/>
        </w:rPr>
        <w:t xml:space="preserve"> </w:t>
      </w:r>
      <w:r>
        <w:rPr>
          <w:b/>
          <w:bCs/>
        </w:rPr>
        <w:t>to 100, each on separate line</w:t>
      </w:r>
    </w:p>
    <w:p w14:paraId="1DDF667D" w14:textId="3861FA38" w:rsidR="00B3198A" w:rsidRPr="008B21F5" w:rsidRDefault="00B3198A" w:rsidP="008B21F5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3198A" w:rsidRPr="00FF3E01" w14:paraId="087CAF27" w14:textId="77777777" w:rsidTr="00B3198A"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E6B850E" w14:textId="77777777" w:rsidR="00B3198A" w:rsidRPr="00FF3E01" w:rsidRDefault="00B3198A" w:rsidP="00D034F1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DC340B" w14:textId="77777777" w:rsidR="00B3198A" w:rsidRPr="00FF3E01" w:rsidRDefault="00B3198A" w:rsidP="00D034F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198A" w:rsidRPr="00FF3E01" w14:paraId="550459D4" w14:textId="77777777" w:rsidTr="00B3198A">
        <w:trPr>
          <w:trHeight w:val="552"/>
        </w:trPr>
        <w:tc>
          <w:tcPr>
            <w:tcW w:w="1701" w:type="dxa"/>
            <w:shd w:val="clear" w:color="auto" w:fill="auto"/>
          </w:tcPr>
          <w:p w14:paraId="32582756" w14:textId="02CD966A" w:rsidR="00B3198A" w:rsidRPr="00B3198A" w:rsidRDefault="00B3198A" w:rsidP="00D034F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B3198A">
              <w:rPr>
                <w:rFonts w:ascii="Consolas" w:hAnsi="Consolas"/>
                <w:i/>
                <w:iCs/>
                <w:noProof/>
              </w:rPr>
              <w:t>(no input)</w:t>
            </w:r>
          </w:p>
          <w:p w14:paraId="7AE9E29C" w14:textId="77777777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701" w:type="dxa"/>
            <w:shd w:val="clear" w:color="auto" w:fill="auto"/>
          </w:tcPr>
          <w:p w14:paraId="4FFC8B11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0CBDEFB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4A93565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7810394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8377E3E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  <w:p w14:paraId="4E06E25E" w14:textId="2AD09A62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</w:tr>
    </w:tbl>
    <w:p w14:paraId="71F395C9" w14:textId="77777777" w:rsidR="00B3198A" w:rsidRPr="00B3198A" w:rsidRDefault="00B3198A" w:rsidP="00B3198A"/>
    <w:p w14:paraId="16843B06" w14:textId="3614B91C" w:rsidR="00F1289E" w:rsidRPr="00F1289E" w:rsidRDefault="00F1289E" w:rsidP="00F1289E">
      <w:pPr>
        <w:pStyle w:val="Heading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DE4953">
      <w:pPr>
        <w:pStyle w:val="ListParagraph"/>
        <w:numPr>
          <w:ilvl w:val="0"/>
          <w:numId w:val="11"/>
        </w:numPr>
        <w:spacing w:before="0" w:after="0"/>
        <w:ind w:hanging="357"/>
        <w:rPr>
          <w:rFonts w:cstheme="minorHAnsi"/>
        </w:rPr>
      </w:pPr>
      <w:r>
        <w:rPr>
          <w:rFonts w:cstheme="minorHAnsi"/>
        </w:rPr>
        <w:t xml:space="preserve">Reads an integer number </w:t>
      </w:r>
      <w:r>
        <w:rPr>
          <w:rFonts w:cstheme="minorHAnsi"/>
          <w:b/>
          <w:bCs/>
        </w:rPr>
        <w:t>N</w:t>
      </w:r>
    </w:p>
    <w:p w14:paraId="04CAE7B6" w14:textId="7955B878" w:rsidR="00F1289E" w:rsidRPr="00F1289E" w:rsidRDefault="00F1289E" w:rsidP="00DE4953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>each on separate line</w:t>
      </w:r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</w:t>
      </w:r>
      <w:r w:rsidRPr="00DE4953">
        <w:rPr>
          <w:rFonts w:cstheme="minorHAnsi"/>
          <w:b/>
          <w:bCs/>
        </w:rPr>
        <w:t>:</w:t>
      </w:r>
      <w:r>
        <w:rPr>
          <w:rFonts w:cstheme="minorHAnsi"/>
        </w:rPr>
        <w:t xml:space="preserve"> N will always be bigger than 1.</w:t>
      </w:r>
    </w:p>
    <w:p w14:paraId="28A41668" w14:textId="41565EE7" w:rsidR="000237A0" w:rsidRPr="000237A0" w:rsidRDefault="000237A0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Heading2"/>
        <w:numPr>
          <w:ilvl w:val="0"/>
          <w:numId w:val="2"/>
        </w:numPr>
      </w:pPr>
      <w: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entered</w:t>
      </w:r>
    </w:p>
    <w:p w14:paraId="3742E7F1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output</w:t>
      </w:r>
    </w:p>
    <w:p w14:paraId="6130F137" w14:textId="1939149E" w:rsidR="0099038B" w:rsidRPr="008B21F5" w:rsidRDefault="0099038B" w:rsidP="008B21F5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Heading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The first number is </w:t>
      </w:r>
      <w:r w:rsidRPr="00261E86">
        <w:rPr>
          <w:b/>
          <w:bCs/>
        </w:rPr>
        <w:t>1</w:t>
      </w:r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>2 times the previous number + 1</w:t>
      </w:r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number</w:t>
      </w:r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>≤ n</w:t>
      </w:r>
    </w:p>
    <w:p w14:paraId="234A9B15" w14:textId="3DCAC97F" w:rsidR="00AC255B" w:rsidRPr="0099038B" w:rsidRDefault="00AC255B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Heading2"/>
        <w:numPr>
          <w:ilvl w:val="0"/>
          <w:numId w:val="2"/>
        </w:numPr>
      </w:pPr>
      <w:r>
        <w:t xml:space="preserve">S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console</w:t>
      </w:r>
    </w:p>
    <w:p w14:paraId="3CCCD57D" w14:textId="03BAA1B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sum</w:t>
      </w:r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388CD777" w:rsidR="00990CC4" w:rsidRPr="0099038B" w:rsidRDefault="00990CC4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</w:t>
      </w:r>
      <w:r w:rsidR="008B21F5" w:rsidRPr="008B21F5">
        <w:rPr>
          <w:rFonts w:asciiTheme="minorHAnsi" w:hAnsiTheme="minorHAnsi"/>
          <w:b/>
          <w:color w:val="8F400B"/>
          <w:sz w:val="32"/>
          <w:szCs w:val="32"/>
        </w:rPr>
        <w:t>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4A4B33FB" w14:textId="00C1569B" w:rsidR="00990CC4" w:rsidRPr="00364020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Default="009F161E" w:rsidP="009F161E">
      <w:pPr>
        <w:pStyle w:val="Heading2"/>
        <w:numPr>
          <w:ilvl w:val="0"/>
          <w:numId w:val="2"/>
        </w:numPr>
      </w:pPr>
      <w:r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>from the console</w:t>
      </w:r>
    </w:p>
    <w:p w14:paraId="3108C875" w14:textId="7777777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lastRenderedPageBreak/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>read a new number</w:t>
      </w:r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r w:rsidRPr="009F161E">
        <w:rPr>
          <w:b/>
          <w:bCs/>
        </w:rPr>
        <w:t>stops</w:t>
      </w:r>
    </w:p>
    <w:p w14:paraId="78B69363" w14:textId="4F1B76E8" w:rsidR="009F161E" w:rsidRPr="009F161E" w:rsidRDefault="009F161E" w:rsidP="009F161E">
      <w:r>
        <w:rPr>
          <w:noProof/>
        </w:rPr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03FA612C" w:rsidR="009F161E" w:rsidRPr="0099038B" w:rsidRDefault="009F161E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Heading2"/>
        <w:numPr>
          <w:ilvl w:val="0"/>
          <w:numId w:val="2"/>
        </w:numPr>
      </w:pPr>
      <w: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>from the input</w:t>
      </w:r>
    </w:p>
    <w:p w14:paraId="0BDCDCDE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>print the number and stop the program</w:t>
      </w:r>
    </w:p>
    <w:p w14:paraId="50AF8403" w14:textId="75A7ABBE" w:rsidR="002D7F41" w:rsidRPr="0099038B" w:rsidRDefault="002D7F41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C00CE" w14:textId="77777777" w:rsidR="00E7486E" w:rsidRDefault="00E7486E" w:rsidP="002D00AD">
      <w:pPr>
        <w:spacing w:before="0" w:after="0" w:line="240" w:lineRule="auto"/>
      </w:pPr>
      <w:r>
        <w:separator/>
      </w:r>
    </w:p>
  </w:endnote>
  <w:endnote w:type="continuationSeparator" w:id="0">
    <w:p w14:paraId="7FBD67CA" w14:textId="77777777" w:rsidR="00E7486E" w:rsidRDefault="00E7486E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19FE2" w14:textId="77777777" w:rsidR="002D00AD" w:rsidRDefault="002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531B96" w14:textId="77777777" w:rsidR="002D00AD" w:rsidRDefault="002D00AD" w:rsidP="002D00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Footer"/>
    </w:pPr>
  </w:p>
  <w:p w14:paraId="7BCA9005" w14:textId="77777777" w:rsidR="002D00AD" w:rsidRDefault="002D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55876" w14:textId="77777777" w:rsidR="002D00AD" w:rsidRDefault="002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B15D16" w14:textId="77777777" w:rsidR="00E7486E" w:rsidRDefault="00E7486E" w:rsidP="002D00AD">
      <w:pPr>
        <w:spacing w:before="0" w:after="0" w:line="240" w:lineRule="auto"/>
      </w:pPr>
      <w:r>
        <w:separator/>
      </w:r>
    </w:p>
  </w:footnote>
  <w:footnote w:type="continuationSeparator" w:id="0">
    <w:p w14:paraId="169E511D" w14:textId="77777777" w:rsidR="00E7486E" w:rsidRDefault="00E7486E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A068F4" w14:textId="77777777" w:rsidR="002D00AD" w:rsidRDefault="002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2D0806" w14:textId="77777777" w:rsidR="002D00AD" w:rsidRDefault="002D00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2F956D" w14:textId="77777777" w:rsidR="002D00AD" w:rsidRDefault="002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03032"/>
    <w:rsid w:val="000237A0"/>
    <w:rsid w:val="000515BD"/>
    <w:rsid w:val="000B26DB"/>
    <w:rsid w:val="000F2506"/>
    <w:rsid w:val="00261E86"/>
    <w:rsid w:val="00275964"/>
    <w:rsid w:val="00286374"/>
    <w:rsid w:val="002D00AD"/>
    <w:rsid w:val="002D7F41"/>
    <w:rsid w:val="00364020"/>
    <w:rsid w:val="003A1523"/>
    <w:rsid w:val="003B6574"/>
    <w:rsid w:val="003D11A9"/>
    <w:rsid w:val="003D24BB"/>
    <w:rsid w:val="00486079"/>
    <w:rsid w:val="0048644D"/>
    <w:rsid w:val="004B2BAA"/>
    <w:rsid w:val="004D6F24"/>
    <w:rsid w:val="00533A18"/>
    <w:rsid w:val="005519AF"/>
    <w:rsid w:val="005900A9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8B21F5"/>
    <w:rsid w:val="0093494B"/>
    <w:rsid w:val="00952C60"/>
    <w:rsid w:val="0099038B"/>
    <w:rsid w:val="00990CC4"/>
    <w:rsid w:val="009F1065"/>
    <w:rsid w:val="009F161E"/>
    <w:rsid w:val="00A0480E"/>
    <w:rsid w:val="00AC255B"/>
    <w:rsid w:val="00B3198A"/>
    <w:rsid w:val="00C42D6A"/>
    <w:rsid w:val="00CF2EAC"/>
    <w:rsid w:val="00DE4953"/>
    <w:rsid w:val="00E7486E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98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A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AD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6F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8/While-Loop-Lab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3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3</cp:revision>
  <dcterms:created xsi:type="dcterms:W3CDTF">2023-09-30T15:11:00Z</dcterms:created>
  <dcterms:modified xsi:type="dcterms:W3CDTF">2024-09-07T10:12:00Z</dcterms:modified>
</cp:coreProperties>
</file>